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65704E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75B23D76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02F3E147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22A7624A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="00CE0DFA"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702B0B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br/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30DEF151" w:rsidR="000F2899" w:rsidRPr="007D3D08" w:rsidRDefault="000F2899" w:rsidP="007D3D0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 w:rsidR="00B8360E" w:rsidRPr="007D3D08">
              <w:rPr>
                <w:rFonts w:ascii="Cambria" w:hAnsi="Cambria" w:cs="Arial"/>
              </w:rPr>
              <w:t xml:space="preserve"> </w:t>
            </w:r>
            <w:hyperlink r:id="rId9" w:history="1">
              <w:r w:rsidR="00B8360E" w:rsidRPr="007D3D08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presentation with oculomotor measures.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: Support for activity-silent working memory.</w:t>
            </w:r>
            <w:r w:rsidR="007B16A1" w:rsidRPr="007D3D08">
              <w:rPr>
                <w:rFonts w:ascii="Cambria" w:hAnsi="Cambria" w:cs="Arial"/>
                <w:lang w:val="nl-NL"/>
              </w:rPr>
              <w:t xml:space="preserve"> </w:t>
            </w:r>
            <w:hyperlink r:id="rId11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7D3D0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7D3D08">
              <w:rPr>
                <w:rFonts w:ascii="Cambria" w:hAnsi="Cambria" w:cstheme="minorHAnsi"/>
                <w:u w:val="single"/>
              </w:rPr>
              <w:t>Wang, S.,</w:t>
            </w:r>
            <w:r w:rsidRPr="007D3D08">
              <w:rPr>
                <w:rFonts w:ascii="Cambria" w:hAnsi="Cambria" w:cstheme="minorHAnsi"/>
              </w:rPr>
              <w:t xml:space="preserve">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</w:t>
            </w:r>
            <w:r w:rsidR="0000584F" w:rsidRPr="007D3D08">
              <w:rPr>
                <w:rFonts w:ascii="Cambria" w:hAnsi="Cambria" w:cs="Arial"/>
              </w:rPr>
              <w:t xml:space="preserve">&amp; </w:t>
            </w: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7D3D08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3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AA1B58" w:rsidRPr="00FB3252" w14:paraId="2FDB93A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5CD89527" w14:textId="25195A79" w:rsidR="00AA1B58" w:rsidRPr="00AA1B58" w:rsidRDefault="00AA1B58" w:rsidP="00D609E7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</w:t>
            </w:r>
          </w:p>
        </w:tc>
        <w:tc>
          <w:tcPr>
            <w:tcW w:w="1615" w:type="dxa"/>
          </w:tcPr>
          <w:p w14:paraId="7BDEDD45" w14:textId="7FEC2447" w:rsidR="00AA1B58" w:rsidRPr="00C555E9" w:rsidRDefault="00C555E9" w:rsidP="008553D4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[</w:t>
            </w:r>
            <w:r w:rsidR="00AA1B58" w:rsidRPr="00C555E9">
              <w:rPr>
                <w:rFonts w:ascii="Cambria" w:hAnsi="Cambria" w:cstheme="minorHAnsi"/>
              </w:rPr>
              <w:t>in press</w:t>
            </w:r>
            <w:r>
              <w:rPr>
                <w:rFonts w:ascii="Cambria" w:hAnsi="Cambria" w:cstheme="minorHAnsi"/>
              </w:rPr>
              <w:t>]</w:t>
            </w:r>
          </w:p>
        </w:tc>
      </w:tr>
      <w:tr w:rsidR="00AA5660" w:rsidRPr="00FB3252" w14:paraId="6BDAF140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1585EDC8" w14:textId="1447656E" w:rsidR="00AA5660" w:rsidRPr="00AA5660" w:rsidRDefault="00AA5660" w:rsidP="00D609E7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Pr="00AA5660">
              <w:rPr>
                <w:rFonts w:ascii="Cambria" w:hAnsi="Cambria" w:cs="Arial"/>
              </w:rPr>
              <w:t xml:space="preserve">A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.</w:t>
            </w:r>
          </w:p>
        </w:tc>
        <w:tc>
          <w:tcPr>
            <w:tcW w:w="1615" w:type="dxa"/>
          </w:tcPr>
          <w:p w14:paraId="4DFFDD55" w14:textId="3FADAB80" w:rsidR="00AA5660" w:rsidRPr="00C555E9" w:rsidRDefault="00C555E9" w:rsidP="008553D4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[</w:t>
            </w:r>
            <w:r w:rsidR="00AA1B58" w:rsidRPr="00C555E9">
              <w:rPr>
                <w:rFonts w:ascii="Cambria" w:hAnsi="Cambria" w:cstheme="minorHAnsi"/>
              </w:rPr>
              <w:t>in press</w:t>
            </w:r>
            <w:r>
              <w:rPr>
                <w:rFonts w:ascii="Cambria" w:hAnsi="Cambria" w:cstheme="minorHAnsi"/>
              </w:rPr>
              <w:t>]</w:t>
            </w:r>
          </w:p>
        </w:tc>
      </w:tr>
      <w:tr w:rsidR="005D79C1" w:rsidRPr="00FB3252" w14:paraId="7C75A15B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7189243D" w14:textId="60F15F3D" w:rsidR="005D79C1" w:rsidRPr="00FB3252" w:rsidRDefault="005D79C1" w:rsidP="00D609E7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4" w:tgtFrame="_blank" w:history="1">
              <w:r w:rsidR="00D609E7"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="00D609E7"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35403D1F" w14:textId="0BEE2481" w:rsidR="005D79C1" w:rsidRPr="00FB3252" w:rsidRDefault="005D79C1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8553D4" w:rsidRPr="00FB3252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3940A37" w:rsidR="008553D4" w:rsidRPr="00FB3252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</w:t>
            </w:r>
            <w:r w:rsidR="00B6376E" w:rsidRPr="00FB3252">
              <w:rPr>
                <w:rFonts w:ascii="Cambria" w:hAnsi="Cambria" w:cstheme="minorHAnsi"/>
              </w:rPr>
              <w:t>blur and blink</w:t>
            </w:r>
            <w:r w:rsidRPr="00FB3252">
              <w:rPr>
                <w:rFonts w:ascii="Cambria" w:hAnsi="Cambria" w:cstheme="minorHAnsi"/>
              </w:rPr>
              <w:t xml:space="preserve">: Effects </w:t>
            </w:r>
            <w:r w:rsidR="00B6376E" w:rsidRPr="00FB3252">
              <w:rPr>
                <w:rFonts w:ascii="Cambria" w:hAnsi="Cambria" w:cstheme="minorHAnsi"/>
              </w:rPr>
              <w:t>of adaptive attentional scaling on visual awareness</w:t>
            </w:r>
            <w:r w:rsidRPr="00FB3252">
              <w:rPr>
                <w:rFonts w:ascii="Cambria" w:hAnsi="Cambria" w:cstheme="minorHAnsi"/>
              </w:rPr>
              <w:t xml:space="preserve">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</w:t>
            </w:r>
            <w:r w:rsidR="00BA6CAF" w:rsidRPr="00FB3252">
              <w:rPr>
                <w:rFonts w:ascii="Cambria" w:hAnsi="Cambria" w:cstheme="minorHAnsi"/>
                <w:i/>
                <w:iCs/>
              </w:rPr>
              <w:t>,</w:t>
            </w:r>
            <w:r w:rsidRPr="00FB3252">
              <w:rPr>
                <w:rFonts w:ascii="Cambria" w:hAnsi="Cambria" w:cstheme="minorHAnsi"/>
                <w:i/>
                <w:iCs/>
              </w:rPr>
              <w:t xml:space="preserve"> </w:t>
            </w:r>
            <w:r w:rsidR="00BA6CAF" w:rsidRPr="00FB3252">
              <w:rPr>
                <w:rFonts w:ascii="Cambria" w:hAnsi="Cambria" w:cstheme="minorHAnsi"/>
                <w:i/>
                <w:iCs/>
              </w:rPr>
              <w:t>117</w:t>
            </w:r>
            <w:r w:rsidR="00BA6CAF" w:rsidRPr="00FB3252">
              <w:rPr>
                <w:rFonts w:ascii="Cambria" w:hAnsi="Cambria" w:cstheme="minorHAnsi"/>
              </w:rPr>
              <w:t xml:space="preserve">(3), 1–15. </w:t>
            </w:r>
            <w:hyperlink r:id="rId15" w:history="1">
              <w:r w:rsidR="00BA6CAF"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25099289" w14:textId="62235892" w:rsidR="008553D4" w:rsidRPr="00FB3252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EE2A6F" w:rsidRPr="00FB3252" w14:paraId="1A258761" w14:textId="77777777" w:rsidTr="008553D4">
        <w:tc>
          <w:tcPr>
            <w:tcW w:w="9175" w:type="dxa"/>
          </w:tcPr>
          <w:p w14:paraId="5D7AFF66" w14:textId="53BE4067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FB3252">
              <w:rPr>
                <w:rFonts w:ascii="Cambria" w:hAnsi="Cambria" w:cs="Arial"/>
              </w:rPr>
              <w:t>acid  on</w:t>
            </w:r>
            <w:proofErr w:type="gramEnd"/>
            <w:r w:rsidRPr="00FB3252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FB3252">
              <w:rPr>
                <w:rFonts w:ascii="Cambria" w:hAnsi="Cambria" w:cs="Arial"/>
                <w:i/>
                <w:iCs/>
              </w:rPr>
              <w:t>, 37</w:t>
            </w:r>
            <w:r w:rsidR="00B53F15" w:rsidRPr="00FB3252">
              <w:rPr>
                <w:rFonts w:ascii="Cambria" w:hAnsi="Cambria" w:cs="Arial"/>
              </w:rPr>
              <w:t xml:space="preserve">(6), 554–565. </w:t>
            </w:r>
            <w:hyperlink r:id="rId16" w:history="1">
              <w:r w:rsidR="00B53F15"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25" w:type="dxa"/>
            <w:gridSpan w:val="2"/>
          </w:tcPr>
          <w:p w14:paraId="52A4DFAB" w14:textId="1E53FBE6" w:rsidR="00EE2A6F" w:rsidRPr="00FB3252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:rsidRPr="00FB3252" w14:paraId="73BA6896" w14:textId="77777777" w:rsidTr="008553D4">
        <w:tc>
          <w:tcPr>
            <w:tcW w:w="9175" w:type="dxa"/>
          </w:tcPr>
          <w:p w14:paraId="2CC74910" w14:textId="7FE74922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7" w:history="1">
              <w:r w:rsidR="00AB0B73"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B5212A" w:rsidRPr="00FB3252" w14:paraId="44A18FFA" w14:textId="77777777" w:rsidTr="00380336">
        <w:tc>
          <w:tcPr>
            <w:tcW w:w="9175" w:type="dxa"/>
          </w:tcPr>
          <w:p w14:paraId="093BAB89" w14:textId="77777777" w:rsidR="00B5212A" w:rsidRPr="00FB3252" w:rsidRDefault="00B5212A" w:rsidP="00380336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>Journal of Experimental p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51304A5C" w14:textId="77777777" w:rsidR="00B5212A" w:rsidRPr="00FB3252" w:rsidRDefault="00B5212A" w:rsidP="00380336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FB3252" w14:paraId="655FBB7F" w14:textId="77777777" w:rsidTr="008553D4">
        <w:tc>
          <w:tcPr>
            <w:tcW w:w="9175" w:type="dxa"/>
          </w:tcPr>
          <w:p w14:paraId="514B3DE6" w14:textId="2154A52D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9" w:history="1">
              <w:r w:rsidR="00AB0B73"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FB3252" w14:paraId="0215EC73" w14:textId="77777777" w:rsidTr="008553D4">
        <w:tc>
          <w:tcPr>
            <w:tcW w:w="9175" w:type="dxa"/>
          </w:tcPr>
          <w:p w14:paraId="440D64A7" w14:textId="054F635C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0" w:history="1">
              <w:r w:rsidR="007B4182"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50DB248C" w14:textId="77417486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FB3252" w14:paraId="52D7603D" w14:textId="77777777" w:rsidTr="008553D4">
        <w:tc>
          <w:tcPr>
            <w:tcW w:w="9175" w:type="dxa"/>
          </w:tcPr>
          <w:p w14:paraId="1E1CA63C" w14:textId="493AE04F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1" w:history="1">
              <w:r w:rsidR="00AB0B73"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:rsidRPr="00FB3252" w14:paraId="3498E7B3" w14:textId="77777777" w:rsidTr="008553D4">
        <w:tc>
          <w:tcPr>
            <w:tcW w:w="9175" w:type="dxa"/>
          </w:tcPr>
          <w:p w14:paraId="2B93D695" w14:textId="7E9E3E40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2" w:history="1">
              <w:r w:rsidR="003D050F"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619BE479" w14:textId="75D3DB55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:rsidRPr="00FB3252" w14:paraId="30BC9B45" w14:textId="77777777" w:rsidTr="008553D4">
        <w:tc>
          <w:tcPr>
            <w:tcW w:w="9175" w:type="dxa"/>
          </w:tcPr>
          <w:p w14:paraId="68FD8D86" w14:textId="485D0AF1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>, E. G. The acute effects of cocoa flavanols on temporal and</w:t>
            </w:r>
            <w:bookmarkStart w:id="0" w:name="_GoBack"/>
            <w:bookmarkEnd w:id="0"/>
            <w:r w:rsidRPr="00FB3252">
              <w:rPr>
                <w:rFonts w:ascii="Cambria" w:hAnsi="Cambria" w:cs="Arial"/>
              </w:rPr>
              <w:t xml:space="preserve">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3" w:history="1">
              <w:r w:rsidR="00D026BB"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22B432A" w14:textId="11E4DD4B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EE2A6F" w:rsidRPr="00FB3252" w14:paraId="5B6C8470" w14:textId="77777777" w:rsidTr="008553D4">
        <w:tc>
          <w:tcPr>
            <w:tcW w:w="9175" w:type="dxa"/>
          </w:tcPr>
          <w:p w14:paraId="4E9D66F4" w14:textId="16DC2D61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4" w:history="1">
              <w:r w:rsidR="008C244F"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07838406" w14:textId="417C38ED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lastRenderedPageBreak/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lastRenderedPageBreak/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2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D8C430" w14:textId="77777777" w:rsidR="0065704E" w:rsidRDefault="0065704E" w:rsidP="009E1FEB">
      <w:pPr>
        <w:spacing w:after="0" w:line="240" w:lineRule="auto"/>
      </w:pPr>
      <w:r>
        <w:separator/>
      </w:r>
    </w:p>
  </w:endnote>
  <w:endnote w:type="continuationSeparator" w:id="0">
    <w:p w14:paraId="78A87254" w14:textId="77777777" w:rsidR="0065704E" w:rsidRDefault="0065704E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AE52CF" w14:textId="77777777" w:rsidR="0065704E" w:rsidRDefault="0065704E" w:rsidP="009E1FEB">
      <w:pPr>
        <w:spacing w:after="0" w:line="240" w:lineRule="auto"/>
      </w:pPr>
      <w:r>
        <w:separator/>
      </w:r>
    </w:p>
  </w:footnote>
  <w:footnote w:type="continuationSeparator" w:id="0">
    <w:p w14:paraId="5CD4EC1A" w14:textId="77777777" w:rsidR="0065704E" w:rsidRDefault="0065704E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sKwFABLclQU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4C05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0563"/>
    <w:rsid w:val="003C4473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27307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4F46"/>
    <w:rsid w:val="005F5137"/>
    <w:rsid w:val="005F7C58"/>
    <w:rsid w:val="00610A9E"/>
    <w:rsid w:val="00613238"/>
    <w:rsid w:val="00621982"/>
    <w:rsid w:val="00622060"/>
    <w:rsid w:val="00622818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A89"/>
    <w:rsid w:val="00751C1E"/>
    <w:rsid w:val="0075595E"/>
    <w:rsid w:val="007578EC"/>
    <w:rsid w:val="00772D5A"/>
    <w:rsid w:val="00773CF1"/>
    <w:rsid w:val="0077512E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6810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27706"/>
    <w:rsid w:val="00A3432C"/>
    <w:rsid w:val="00A40DB5"/>
    <w:rsid w:val="00A63633"/>
    <w:rsid w:val="00A65EA0"/>
    <w:rsid w:val="00A72E9C"/>
    <w:rsid w:val="00A753D5"/>
    <w:rsid w:val="00A807BC"/>
    <w:rsid w:val="00A840DC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8360E"/>
    <w:rsid w:val="00B86148"/>
    <w:rsid w:val="00B87E5B"/>
    <w:rsid w:val="00B958BC"/>
    <w:rsid w:val="00B95BFB"/>
    <w:rsid w:val="00BA17D5"/>
    <w:rsid w:val="00BA45C2"/>
    <w:rsid w:val="00BA6604"/>
    <w:rsid w:val="00BA6CAF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09E7"/>
    <w:rsid w:val="00D62FA0"/>
    <w:rsid w:val="00D63D2D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037/xge0001156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i.org/10.5334/joc.127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111/psyp.14155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177/02698811231161579" TargetMode="External"/><Relationship Id="rId20" Type="http://schemas.openxmlformats.org/officeDocument/2006/relationships/hyperlink" Target="https://doi.org/10.31828/tpy1301996120211203m0000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3.09.12.557327" TargetMode="External"/><Relationship Id="rId24" Type="http://schemas.openxmlformats.org/officeDocument/2006/relationships/hyperlink" Target="https://doi.org/10.3758/s13414-017-1333-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concog.2023.103627" TargetMode="External"/><Relationship Id="rId23" Type="http://schemas.openxmlformats.org/officeDocument/2006/relationships/hyperlink" Target="https://doi.org/10.1007/s00213-018-4861-4" TargetMode="Externa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007/s00394-021-02767-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f.io/preprints/psyarxiv/49juh" TargetMode="External"/><Relationship Id="rId14" Type="http://schemas.openxmlformats.org/officeDocument/2006/relationships/hyperlink" Target="https://doi.org/10.1162/imag_a_00173" TargetMode="External"/><Relationship Id="rId22" Type="http://schemas.openxmlformats.org/officeDocument/2006/relationships/hyperlink" Target="https://doi.org/10.1016/j.actpsy.2019.04.002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8535F1-0C77-47E8-9294-75BAE9201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2601</Words>
  <Characters>14830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7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48</cp:revision>
  <cp:lastPrinted>2024-07-13T06:27:00Z</cp:lastPrinted>
  <dcterms:created xsi:type="dcterms:W3CDTF">2023-12-14T05:53:00Z</dcterms:created>
  <dcterms:modified xsi:type="dcterms:W3CDTF">2024-07-13T06:29:00Z</dcterms:modified>
</cp:coreProperties>
</file>